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29CF" w:rsidRPr="00C12796" w:rsidRDefault="006229CF" w:rsidP="00B0659D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C26D3" w:rsidRPr="00C12796" w:rsidRDefault="001813B6" w:rsidP="007C26D3">
      <w:pPr>
        <w:pStyle w:val="Default"/>
        <w:rPr>
          <w:color w:val="000000" w:themeColor="text1"/>
          <w:sz w:val="20"/>
          <w:szCs w:val="20"/>
        </w:rPr>
      </w:pPr>
      <w:r w:rsidRPr="001813B6">
        <w:rPr>
          <w:noProof/>
          <w:color w:val="000000" w:themeColor="text1"/>
          <w:sz w:val="20"/>
          <w:szCs w:val="20"/>
        </w:rPr>
        <w:pict>
          <v:rect id="Rectangle 4" o:spid="_x0000_s1026" style="position:absolute;margin-left:347.65pt;margin-top:-20.95pt;width:146.1pt;height:164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"/>
        </w:pict>
      </w:r>
    </w:p>
    <w:p w:rsidR="007C26D3" w:rsidRPr="001F71F7" w:rsidRDefault="00A3166A" w:rsidP="00262263">
      <w:pPr>
        <w:rPr>
          <w:rFonts w:cstheme="minorHAnsi"/>
          <w:b/>
          <w:color w:val="000000" w:themeColor="text1"/>
          <w:sz w:val="24"/>
          <w:szCs w:val="24"/>
        </w:rPr>
      </w:pPr>
      <w:r w:rsidRPr="001F71F7">
        <w:rPr>
          <w:rFonts w:cstheme="minorHAnsi"/>
          <w:b/>
          <w:color w:val="000000" w:themeColor="text1"/>
          <w:sz w:val="24"/>
          <w:szCs w:val="24"/>
        </w:rPr>
        <w:t>ICMR-NATIONAL INSTITUTE OF MEDICAL STATISTICS</w:t>
      </w:r>
    </w:p>
    <w:p w:rsidR="007C26D3" w:rsidRPr="001F71F7" w:rsidRDefault="00A3166A" w:rsidP="00262263">
      <w:pPr>
        <w:rPr>
          <w:rFonts w:cstheme="minorHAnsi"/>
          <w:b/>
          <w:color w:val="000000" w:themeColor="text1"/>
          <w:sz w:val="24"/>
          <w:szCs w:val="24"/>
        </w:rPr>
      </w:pPr>
      <w:proofErr w:type="spellStart"/>
      <w:r w:rsidRPr="001F71F7">
        <w:rPr>
          <w:rFonts w:cstheme="minorHAnsi"/>
          <w:b/>
          <w:color w:val="000000" w:themeColor="text1"/>
          <w:sz w:val="24"/>
          <w:szCs w:val="24"/>
        </w:rPr>
        <w:t>Ansari</w:t>
      </w:r>
      <w:proofErr w:type="spellEnd"/>
      <w:r w:rsidRPr="001F71F7">
        <w:rPr>
          <w:rFonts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1F71F7">
        <w:rPr>
          <w:rFonts w:cstheme="minorHAnsi"/>
          <w:b/>
          <w:color w:val="000000" w:themeColor="text1"/>
          <w:sz w:val="24"/>
          <w:szCs w:val="24"/>
        </w:rPr>
        <w:t>Nagar</w:t>
      </w:r>
      <w:proofErr w:type="spellEnd"/>
      <w:r w:rsidRPr="001F71F7">
        <w:rPr>
          <w:rFonts w:cstheme="minorHAnsi"/>
          <w:b/>
          <w:color w:val="000000" w:themeColor="text1"/>
          <w:sz w:val="24"/>
          <w:szCs w:val="24"/>
        </w:rPr>
        <w:t>, New Delhi 110029</w:t>
      </w:r>
    </w:p>
    <w:p w:rsidR="007C26D3" w:rsidRPr="00C12796" w:rsidRDefault="007C26D3" w:rsidP="007C26D3">
      <w:pPr>
        <w:rPr>
          <w:rFonts w:cstheme="minorHAnsi"/>
          <w:b/>
          <w:color w:val="000000" w:themeColor="text1"/>
        </w:rPr>
      </w:pPr>
    </w:p>
    <w:p w:rsidR="007C26D3" w:rsidRPr="00C12796" w:rsidRDefault="00A3166A" w:rsidP="007C26D3">
      <w:pPr>
        <w:rPr>
          <w:rFonts w:cstheme="minorHAnsi"/>
          <w:b/>
          <w:color w:val="000000" w:themeColor="text1"/>
        </w:rPr>
      </w:pPr>
      <w:r w:rsidRPr="00C12796">
        <w:rPr>
          <w:rFonts w:cstheme="minorHAnsi"/>
          <w:color w:val="000000" w:themeColor="text1"/>
        </w:rPr>
        <w:t xml:space="preserve">Name of the Project:  </w:t>
      </w:r>
      <w:r w:rsidRPr="00C12796">
        <w:rPr>
          <w:rFonts w:cstheme="minorHAnsi"/>
          <w:b/>
          <w:color w:val="000000" w:themeColor="text1"/>
        </w:rPr>
        <w:t>National Data Quality Forum (NDQF)</w:t>
      </w:r>
    </w:p>
    <w:p w:rsidR="007C26D3" w:rsidRPr="00C12796" w:rsidRDefault="007C26D3" w:rsidP="007C26D3">
      <w:pPr>
        <w:rPr>
          <w:rFonts w:cstheme="minorHAnsi"/>
          <w:b/>
          <w:bCs/>
          <w:color w:val="000000" w:themeColor="text1"/>
        </w:rPr>
      </w:pPr>
    </w:p>
    <w:p w:rsidR="007C26D3" w:rsidRPr="00262263" w:rsidRDefault="00A3166A" w:rsidP="00262263">
      <w:pPr>
        <w:pStyle w:val="Default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  <w:r w:rsidRPr="00262263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>Application Format</w:t>
      </w:r>
    </w:p>
    <w:p w:rsidR="00C12796" w:rsidRPr="00C12796" w:rsidRDefault="00C12796" w:rsidP="007C26D3">
      <w:pPr>
        <w:pStyle w:val="Default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</w:p>
    <w:p w:rsidR="007C26D3" w:rsidRPr="00C12796" w:rsidRDefault="00A3166A" w:rsidP="00262263">
      <w:pPr>
        <w:pStyle w:val="Defaul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ost applied </w:t>
      </w:r>
      <w:proofErr w:type="gramStart"/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or </w:t>
      </w:r>
      <w:r w:rsidR="00124775">
        <w:rPr>
          <w:rFonts w:asciiTheme="minorHAnsi" w:hAnsiTheme="minorHAnsi" w:cstheme="minorHAnsi"/>
          <w:color w:val="000000" w:themeColor="text1"/>
          <w:sz w:val="22"/>
          <w:szCs w:val="22"/>
        </w:rPr>
        <w:t>:</w:t>
      </w:r>
      <w:proofErr w:type="gramEnd"/>
      <w:r w:rsidR="0012477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……………………………</w:t>
      </w:r>
      <w:r w:rsidR="00124775">
        <w:rPr>
          <w:rFonts w:asciiTheme="minorHAnsi" w:hAnsiTheme="minorHAnsi" w:cstheme="minorHAnsi"/>
          <w:color w:val="000000" w:themeColor="text1"/>
          <w:sz w:val="22"/>
          <w:szCs w:val="22"/>
        </w:rPr>
        <w:t>……….</w:t>
      </w:r>
    </w:p>
    <w:p w:rsidR="007C26D3" w:rsidRPr="00C12796" w:rsidRDefault="007C26D3" w:rsidP="007C26D3">
      <w:pPr>
        <w:pStyle w:val="Default"/>
        <w:ind w:left="4320" w:firstLine="72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Name (In Block Letters)……………………………</w:t>
      </w:r>
      <w:r w:rsidR="00C12796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………………………………………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Father’s/Spouse’s Name ………………………………………………………………………………………………………..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ate of Birth: …………………………………………………………………….. 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4458A1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esent 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Ag</w:t>
      </w:r>
      <w:r w:rsidR="00622821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 (as on </w:t>
      </w:r>
      <w:r w:rsidR="00124775">
        <w:rPr>
          <w:rFonts w:asciiTheme="minorHAnsi" w:hAnsiTheme="minorHAnsi" w:cstheme="minorHAnsi"/>
          <w:color w:val="000000" w:themeColor="text1"/>
          <w:sz w:val="22"/>
          <w:szCs w:val="22"/>
        </w:rPr>
        <w:t>4</w:t>
      </w:r>
      <w:r w:rsidR="00DF6DBC">
        <w:rPr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="00124775">
        <w:rPr>
          <w:rFonts w:asciiTheme="minorHAnsi" w:hAnsiTheme="minorHAnsi" w:cstheme="minorHAnsi"/>
          <w:color w:val="000000" w:themeColor="text1"/>
          <w:sz w:val="22"/>
          <w:szCs w:val="22"/>
        </w:rPr>
        <w:t>12</w:t>
      </w:r>
      <w:r w:rsidR="00DF6DBC">
        <w:rPr>
          <w:rFonts w:asciiTheme="minorHAnsi" w:hAnsiTheme="minorHAnsi" w:cstheme="minorHAnsi"/>
          <w:color w:val="000000" w:themeColor="text1"/>
          <w:sz w:val="22"/>
          <w:szCs w:val="22"/>
        </w:rPr>
        <w:t>-202</w:t>
      </w:r>
      <w:r w:rsidR="00124775">
        <w:rPr>
          <w:rFonts w:asciiTheme="minorHAnsi" w:hAnsiTheme="minorHAnsi" w:cstheme="minorHAnsi"/>
          <w:color w:val="000000" w:themeColor="text1"/>
          <w:sz w:val="22"/>
          <w:szCs w:val="22"/>
        </w:rPr>
        <w:t>1</w:t>
      </w:r>
      <w:r w:rsidR="00C6614C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)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...... Years   .......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.... Months   .......... Days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ex: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 xml:space="preserve">Male / Female 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Category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>GEN/SC/ST/OBC/PH</w:t>
      </w:r>
    </w:p>
    <w:p w:rsidR="007C26D3" w:rsidRPr="00C12796" w:rsidRDefault="00A3166A" w:rsidP="007C26D3">
      <w:pPr>
        <w:pStyle w:val="ListParagraph"/>
        <w:ind w:left="2160"/>
        <w:rPr>
          <w:rFonts w:cstheme="minorHAnsi"/>
          <w:color w:val="000000" w:themeColor="text1"/>
        </w:rPr>
      </w:pPr>
      <w:r w:rsidRPr="00C12796">
        <w:rPr>
          <w:rFonts w:cstheme="minorHAnsi"/>
          <w:color w:val="000000" w:themeColor="text1"/>
        </w:rPr>
        <w:t>(Enclose proof of caste certificate issued by the competent authority)</w:t>
      </w:r>
    </w:p>
    <w:p w:rsidR="007C26D3" w:rsidRPr="00C12796" w:rsidRDefault="007C26D3" w:rsidP="007C26D3">
      <w:pPr>
        <w:pStyle w:val="ListParagraph"/>
        <w:ind w:left="2160"/>
        <w:rPr>
          <w:rFonts w:cstheme="minorHAnsi"/>
          <w:color w:val="000000" w:themeColor="text1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Address ………………………………………………………………………………………………………………………………….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…………………………………………………………………………………………………………………………….</w:t>
      </w:r>
    </w:p>
    <w:p w:rsidR="007C26D3" w:rsidRPr="00C12796" w:rsidRDefault="007C26D3" w:rsidP="007C26D3">
      <w:pPr>
        <w:pStyle w:val="Default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Mobile Number……………………………………………….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E-mail ID………………………………………………………….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4458A1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ducational 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Qualification</w:t>
      </w:r>
      <w:r w:rsidR="00A67FA9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(matriculation</w:t>
      </w:r>
      <w:r w:rsidR="00A67FA9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nwards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W w:w="9747" w:type="dxa"/>
        <w:tblLook w:val="04A0"/>
      </w:tblPr>
      <w:tblGrid>
        <w:gridCol w:w="840"/>
        <w:gridCol w:w="2387"/>
        <w:gridCol w:w="2410"/>
        <w:gridCol w:w="992"/>
        <w:gridCol w:w="2268"/>
        <w:gridCol w:w="850"/>
      </w:tblGrid>
      <w:tr w:rsidR="00A67FA9" w:rsidRPr="00C12796" w:rsidTr="00A67FA9">
        <w:trPr>
          <w:trHeight w:val="57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proofErr w:type="spellStart"/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Sl</w:t>
            </w:r>
            <w:proofErr w:type="spellEnd"/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. No.</w:t>
            </w: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Examination passed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Board /Universit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Year of passing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Subject Studied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% of Marks</w:t>
            </w:r>
          </w:p>
        </w:tc>
      </w:tr>
      <w:tr w:rsidR="00A67FA9" w:rsidRPr="00C12796" w:rsidTr="00A67F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A67F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A67F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</w:tbl>
    <w:p w:rsidR="007C26D3" w:rsidRPr="00C12796" w:rsidRDefault="007C26D3" w:rsidP="007C26D3">
      <w:pPr>
        <w:pStyle w:val="CM9"/>
        <w:spacing w:after="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spacing w:after="160" w:line="259" w:lineRule="auto"/>
        <w:rPr>
          <w:rFonts w:eastAsiaTheme="minorEastAsia" w:cstheme="minorHAnsi"/>
          <w:color w:val="000000" w:themeColor="text1"/>
          <w:lang w:eastAsia="en-IN" w:bidi="hi-IN"/>
        </w:rPr>
      </w:pPr>
      <w:r w:rsidRPr="00C12796">
        <w:rPr>
          <w:rFonts w:cstheme="minorHAnsi"/>
          <w:color w:val="000000" w:themeColor="text1"/>
        </w:rPr>
        <w:br w:type="page"/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67FA9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11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>Experience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in chronological order starting from the present employer)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W w:w="9870" w:type="dxa"/>
        <w:tblLook w:val="04A0"/>
      </w:tblPr>
      <w:tblGrid>
        <w:gridCol w:w="840"/>
        <w:gridCol w:w="2778"/>
        <w:gridCol w:w="3510"/>
        <w:gridCol w:w="1440"/>
        <w:gridCol w:w="1302"/>
      </w:tblGrid>
      <w:tr w:rsidR="007C26D3" w:rsidRPr="00C12796" w:rsidTr="00DC49A9">
        <w:trPr>
          <w:trHeight w:val="57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proofErr w:type="spellStart"/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Sl</w:t>
            </w:r>
            <w:proofErr w:type="spellEnd"/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. No.</w:t>
            </w: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Name of the Employe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Nature of Duties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Date of Joining</w:t>
            </w: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Date of Leaving</w:t>
            </w:r>
          </w:p>
        </w:tc>
      </w:tr>
      <w:tr w:rsidR="007C26D3" w:rsidRPr="00C12796" w:rsidTr="00DC49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:rsidTr="00DC49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:rsidTr="00DC49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</w:tbl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282D07" w:rsidRDefault="00282D07" w:rsidP="00A165F4">
      <w:pPr>
        <w:pStyle w:val="Default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List of publications</w:t>
      </w:r>
    </w:p>
    <w:p w:rsidR="00A165F4" w:rsidRDefault="00A165F4" w:rsidP="00A165F4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282D07" w:rsidRDefault="00331CED" w:rsidP="00A165F4">
      <w:pPr>
        <w:pStyle w:val="Default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List of p</w:t>
      </w:r>
      <w:r w:rsidR="00282D07">
        <w:rPr>
          <w:rFonts w:asciiTheme="minorHAnsi" w:hAnsiTheme="minorHAnsi" w:cstheme="minorHAnsi"/>
          <w:color w:val="000000" w:themeColor="text1"/>
          <w:sz w:val="22"/>
          <w:szCs w:val="22"/>
        </w:rPr>
        <w:t>apers presented at conferenc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es</w:t>
      </w:r>
    </w:p>
    <w:p w:rsidR="00A165F4" w:rsidRDefault="00A165F4" w:rsidP="00A165F4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282D07" w:rsidRDefault="00331CED" w:rsidP="00A165F4">
      <w:pPr>
        <w:pStyle w:val="Default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List of m</w:t>
      </w:r>
      <w:r w:rsidR="00A165F4">
        <w:rPr>
          <w:rFonts w:asciiTheme="minorHAnsi" w:hAnsiTheme="minorHAnsi" w:cstheme="minorHAnsi"/>
          <w:color w:val="000000" w:themeColor="text1"/>
          <w:sz w:val="22"/>
          <w:szCs w:val="22"/>
        </w:rPr>
        <w:t>onographs/project report completed</w:t>
      </w:r>
    </w:p>
    <w:p w:rsidR="00282D07" w:rsidRPr="00C12796" w:rsidRDefault="00282D07" w:rsidP="00A165F4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331CED" w:rsidRDefault="00331CED" w:rsidP="007C26D3">
      <w:pPr>
        <w:pStyle w:val="CM7"/>
        <w:spacing w:after="0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CM7"/>
        <w:spacing w:after="0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DECLARATION 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CM5"/>
        <w:spacing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 hereby declare that the information furnished above is true, complete and correct to the best of my knowledge and belief. I understand that in the event of any of the information provided by me are found false or incorrect at any </w:t>
      </w:r>
      <w:proofErr w:type="gramStart"/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stage,</w:t>
      </w:r>
      <w:proofErr w:type="gramEnd"/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y candidature/appointment shall be liable for cancellation/termination without notice or any compensation in lieu thereof. </w:t>
      </w: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7C26D3" w:rsidP="007C26D3">
      <w:pPr>
        <w:pStyle w:val="CM6"/>
        <w:spacing w:after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CM6"/>
        <w:spacing w:after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lace:        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 xml:space="preserve">Signature of the Candidate </w:t>
      </w:r>
    </w:p>
    <w:p w:rsidR="007C26D3" w:rsidRPr="00C12796" w:rsidRDefault="007C26D3" w:rsidP="007C26D3">
      <w:pPr>
        <w:pStyle w:val="CM5"/>
        <w:spacing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7C26D3" w:rsidRPr="00C12796" w:rsidRDefault="00A3166A" w:rsidP="007C26D3">
      <w:pPr>
        <w:pStyle w:val="CM5"/>
        <w:spacing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ate: </w:t>
      </w:r>
    </w:p>
    <w:p w:rsidR="007C26D3" w:rsidRPr="00C12796" w:rsidRDefault="007C26D3" w:rsidP="007C26D3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7C26D3" w:rsidRPr="00C12796" w:rsidRDefault="007C26D3" w:rsidP="007C26D3">
      <w:pPr>
        <w:pStyle w:val="Default"/>
        <w:rPr>
          <w:color w:val="000000" w:themeColor="text1"/>
          <w:lang w:val="en-US"/>
        </w:rPr>
      </w:pPr>
    </w:p>
    <w:sectPr w:rsidR="007C26D3" w:rsidRPr="00C12796" w:rsidSect="003A112E">
      <w:pgSz w:w="11906" w:h="16838" w:code="9"/>
      <w:pgMar w:top="720" w:right="1440" w:bottom="864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754DD"/>
    <w:multiLevelType w:val="hybridMultilevel"/>
    <w:tmpl w:val="EB245080"/>
    <w:lvl w:ilvl="0" w:tplc="40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>
    <w:nsid w:val="04044957"/>
    <w:multiLevelType w:val="hybridMultilevel"/>
    <w:tmpl w:val="8A36E5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F155D3"/>
    <w:multiLevelType w:val="hybridMultilevel"/>
    <w:tmpl w:val="0890BD0A"/>
    <w:lvl w:ilvl="0" w:tplc="40090013">
      <w:start w:val="1"/>
      <w:numFmt w:val="upperRoman"/>
      <w:lvlText w:val="%1."/>
      <w:lvlJc w:val="right"/>
      <w:pPr>
        <w:ind w:left="3555" w:hanging="360"/>
      </w:pPr>
    </w:lvl>
    <w:lvl w:ilvl="1" w:tplc="40090019" w:tentative="1">
      <w:start w:val="1"/>
      <w:numFmt w:val="lowerLetter"/>
      <w:lvlText w:val="%2."/>
      <w:lvlJc w:val="left"/>
      <w:pPr>
        <w:ind w:left="4275" w:hanging="360"/>
      </w:pPr>
    </w:lvl>
    <w:lvl w:ilvl="2" w:tplc="4009001B" w:tentative="1">
      <w:start w:val="1"/>
      <w:numFmt w:val="lowerRoman"/>
      <w:lvlText w:val="%3."/>
      <w:lvlJc w:val="right"/>
      <w:pPr>
        <w:ind w:left="4995" w:hanging="180"/>
      </w:pPr>
    </w:lvl>
    <w:lvl w:ilvl="3" w:tplc="4009000F" w:tentative="1">
      <w:start w:val="1"/>
      <w:numFmt w:val="decimal"/>
      <w:lvlText w:val="%4."/>
      <w:lvlJc w:val="left"/>
      <w:pPr>
        <w:ind w:left="5715" w:hanging="360"/>
      </w:pPr>
    </w:lvl>
    <w:lvl w:ilvl="4" w:tplc="40090019" w:tentative="1">
      <w:start w:val="1"/>
      <w:numFmt w:val="lowerLetter"/>
      <w:lvlText w:val="%5."/>
      <w:lvlJc w:val="left"/>
      <w:pPr>
        <w:ind w:left="6435" w:hanging="360"/>
      </w:pPr>
    </w:lvl>
    <w:lvl w:ilvl="5" w:tplc="4009001B" w:tentative="1">
      <w:start w:val="1"/>
      <w:numFmt w:val="lowerRoman"/>
      <w:lvlText w:val="%6."/>
      <w:lvlJc w:val="right"/>
      <w:pPr>
        <w:ind w:left="7155" w:hanging="180"/>
      </w:pPr>
    </w:lvl>
    <w:lvl w:ilvl="6" w:tplc="4009000F" w:tentative="1">
      <w:start w:val="1"/>
      <w:numFmt w:val="decimal"/>
      <w:lvlText w:val="%7."/>
      <w:lvlJc w:val="left"/>
      <w:pPr>
        <w:ind w:left="7875" w:hanging="360"/>
      </w:pPr>
    </w:lvl>
    <w:lvl w:ilvl="7" w:tplc="40090019" w:tentative="1">
      <w:start w:val="1"/>
      <w:numFmt w:val="lowerLetter"/>
      <w:lvlText w:val="%8."/>
      <w:lvlJc w:val="left"/>
      <w:pPr>
        <w:ind w:left="8595" w:hanging="360"/>
      </w:pPr>
    </w:lvl>
    <w:lvl w:ilvl="8" w:tplc="40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3">
    <w:nsid w:val="0970451F"/>
    <w:multiLevelType w:val="hybridMultilevel"/>
    <w:tmpl w:val="DBF01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730A8B"/>
    <w:multiLevelType w:val="multilevel"/>
    <w:tmpl w:val="49106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0303AA4"/>
    <w:multiLevelType w:val="hybridMultilevel"/>
    <w:tmpl w:val="D1E257D0"/>
    <w:lvl w:ilvl="0" w:tplc="460822E4">
      <w:start w:val="1"/>
      <w:numFmt w:val="decimal"/>
      <w:lvlText w:val="%1."/>
      <w:lvlJc w:val="left"/>
      <w:pPr>
        <w:ind w:left="394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4662" w:hanging="360"/>
      </w:pPr>
    </w:lvl>
    <w:lvl w:ilvl="2" w:tplc="4009001B" w:tentative="1">
      <w:start w:val="1"/>
      <w:numFmt w:val="lowerRoman"/>
      <w:lvlText w:val="%3."/>
      <w:lvlJc w:val="right"/>
      <w:pPr>
        <w:ind w:left="5382" w:hanging="180"/>
      </w:pPr>
    </w:lvl>
    <w:lvl w:ilvl="3" w:tplc="4009000F" w:tentative="1">
      <w:start w:val="1"/>
      <w:numFmt w:val="decimal"/>
      <w:lvlText w:val="%4."/>
      <w:lvlJc w:val="left"/>
      <w:pPr>
        <w:ind w:left="6102" w:hanging="360"/>
      </w:pPr>
    </w:lvl>
    <w:lvl w:ilvl="4" w:tplc="40090019" w:tentative="1">
      <w:start w:val="1"/>
      <w:numFmt w:val="lowerLetter"/>
      <w:lvlText w:val="%5."/>
      <w:lvlJc w:val="left"/>
      <w:pPr>
        <w:ind w:left="6822" w:hanging="360"/>
      </w:pPr>
    </w:lvl>
    <w:lvl w:ilvl="5" w:tplc="4009001B" w:tentative="1">
      <w:start w:val="1"/>
      <w:numFmt w:val="lowerRoman"/>
      <w:lvlText w:val="%6."/>
      <w:lvlJc w:val="right"/>
      <w:pPr>
        <w:ind w:left="7542" w:hanging="180"/>
      </w:pPr>
    </w:lvl>
    <w:lvl w:ilvl="6" w:tplc="4009000F" w:tentative="1">
      <w:start w:val="1"/>
      <w:numFmt w:val="decimal"/>
      <w:lvlText w:val="%7."/>
      <w:lvlJc w:val="left"/>
      <w:pPr>
        <w:ind w:left="8262" w:hanging="360"/>
      </w:pPr>
    </w:lvl>
    <w:lvl w:ilvl="7" w:tplc="40090019" w:tentative="1">
      <w:start w:val="1"/>
      <w:numFmt w:val="lowerLetter"/>
      <w:lvlText w:val="%8."/>
      <w:lvlJc w:val="left"/>
      <w:pPr>
        <w:ind w:left="8982" w:hanging="360"/>
      </w:pPr>
    </w:lvl>
    <w:lvl w:ilvl="8" w:tplc="4009001B" w:tentative="1">
      <w:start w:val="1"/>
      <w:numFmt w:val="lowerRoman"/>
      <w:lvlText w:val="%9."/>
      <w:lvlJc w:val="right"/>
      <w:pPr>
        <w:ind w:left="9702" w:hanging="180"/>
      </w:pPr>
    </w:lvl>
  </w:abstractNum>
  <w:abstractNum w:abstractNumId="6">
    <w:nsid w:val="1ED4C1A5"/>
    <w:multiLevelType w:val="hybridMultilevel"/>
    <w:tmpl w:val="2952966C"/>
    <w:lvl w:ilvl="0" w:tplc="4009000F">
      <w:start w:val="1"/>
      <w:numFmt w:val="decimal"/>
      <w:lvlText w:val="%1.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7">
    <w:nsid w:val="2BE8276A"/>
    <w:multiLevelType w:val="multilevel"/>
    <w:tmpl w:val="B2C0DF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CA90448"/>
    <w:multiLevelType w:val="hybridMultilevel"/>
    <w:tmpl w:val="CE845A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593776"/>
    <w:multiLevelType w:val="hybridMultilevel"/>
    <w:tmpl w:val="F558B39A"/>
    <w:lvl w:ilvl="0" w:tplc="0409000F">
      <w:start w:val="1"/>
      <w:numFmt w:val="decimal"/>
      <w:lvlText w:val="%1."/>
      <w:lvlJc w:val="left"/>
      <w:pPr>
        <w:ind w:left="3555" w:hanging="360"/>
      </w:pPr>
    </w:lvl>
    <w:lvl w:ilvl="1" w:tplc="40090019" w:tentative="1">
      <w:start w:val="1"/>
      <w:numFmt w:val="lowerLetter"/>
      <w:lvlText w:val="%2."/>
      <w:lvlJc w:val="left"/>
      <w:pPr>
        <w:ind w:left="4275" w:hanging="360"/>
      </w:pPr>
    </w:lvl>
    <w:lvl w:ilvl="2" w:tplc="4009001B" w:tentative="1">
      <w:start w:val="1"/>
      <w:numFmt w:val="lowerRoman"/>
      <w:lvlText w:val="%3."/>
      <w:lvlJc w:val="right"/>
      <w:pPr>
        <w:ind w:left="4995" w:hanging="180"/>
      </w:pPr>
    </w:lvl>
    <w:lvl w:ilvl="3" w:tplc="4009000F" w:tentative="1">
      <w:start w:val="1"/>
      <w:numFmt w:val="decimal"/>
      <w:lvlText w:val="%4."/>
      <w:lvlJc w:val="left"/>
      <w:pPr>
        <w:ind w:left="5715" w:hanging="360"/>
      </w:pPr>
    </w:lvl>
    <w:lvl w:ilvl="4" w:tplc="40090019" w:tentative="1">
      <w:start w:val="1"/>
      <w:numFmt w:val="lowerLetter"/>
      <w:lvlText w:val="%5."/>
      <w:lvlJc w:val="left"/>
      <w:pPr>
        <w:ind w:left="6435" w:hanging="360"/>
      </w:pPr>
    </w:lvl>
    <w:lvl w:ilvl="5" w:tplc="4009001B" w:tentative="1">
      <w:start w:val="1"/>
      <w:numFmt w:val="lowerRoman"/>
      <w:lvlText w:val="%6."/>
      <w:lvlJc w:val="right"/>
      <w:pPr>
        <w:ind w:left="7155" w:hanging="180"/>
      </w:pPr>
    </w:lvl>
    <w:lvl w:ilvl="6" w:tplc="4009000F" w:tentative="1">
      <w:start w:val="1"/>
      <w:numFmt w:val="decimal"/>
      <w:lvlText w:val="%7."/>
      <w:lvlJc w:val="left"/>
      <w:pPr>
        <w:ind w:left="7875" w:hanging="360"/>
      </w:pPr>
    </w:lvl>
    <w:lvl w:ilvl="7" w:tplc="40090019" w:tentative="1">
      <w:start w:val="1"/>
      <w:numFmt w:val="lowerLetter"/>
      <w:lvlText w:val="%8."/>
      <w:lvlJc w:val="left"/>
      <w:pPr>
        <w:ind w:left="8595" w:hanging="360"/>
      </w:pPr>
    </w:lvl>
    <w:lvl w:ilvl="8" w:tplc="40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0">
    <w:nsid w:val="32F35D31"/>
    <w:multiLevelType w:val="hybridMultilevel"/>
    <w:tmpl w:val="655296A6"/>
    <w:lvl w:ilvl="0" w:tplc="5448E186">
      <w:start w:val="1"/>
      <w:numFmt w:val="upperRoman"/>
      <w:lvlText w:val="%1)"/>
      <w:lvlJc w:val="left"/>
      <w:pPr>
        <w:ind w:left="43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1">
    <w:nsid w:val="33DD5B91"/>
    <w:multiLevelType w:val="hybridMultilevel"/>
    <w:tmpl w:val="E7F2C6FE"/>
    <w:lvl w:ilvl="0" w:tplc="B6B4850A">
      <w:start w:val="1"/>
      <w:numFmt w:val="decimal"/>
      <w:lvlText w:val="%1."/>
      <w:lvlJc w:val="left"/>
      <w:pPr>
        <w:ind w:left="317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037" w:hanging="360"/>
      </w:pPr>
    </w:lvl>
    <w:lvl w:ilvl="2" w:tplc="4009001B">
      <w:start w:val="1"/>
      <w:numFmt w:val="lowerRoman"/>
      <w:lvlText w:val="%3."/>
      <w:lvlJc w:val="right"/>
      <w:pPr>
        <w:ind w:left="1757" w:hanging="180"/>
      </w:pPr>
    </w:lvl>
    <w:lvl w:ilvl="3" w:tplc="4009000F">
      <w:start w:val="1"/>
      <w:numFmt w:val="decimal"/>
      <w:lvlText w:val="%4."/>
      <w:lvlJc w:val="left"/>
      <w:pPr>
        <w:ind w:left="2477" w:hanging="360"/>
      </w:pPr>
    </w:lvl>
    <w:lvl w:ilvl="4" w:tplc="40090019">
      <w:start w:val="1"/>
      <w:numFmt w:val="lowerLetter"/>
      <w:lvlText w:val="%5."/>
      <w:lvlJc w:val="left"/>
      <w:pPr>
        <w:ind w:left="3197" w:hanging="360"/>
      </w:pPr>
    </w:lvl>
    <w:lvl w:ilvl="5" w:tplc="4009001B">
      <w:start w:val="1"/>
      <w:numFmt w:val="lowerRoman"/>
      <w:lvlText w:val="%6."/>
      <w:lvlJc w:val="right"/>
      <w:pPr>
        <w:ind w:left="3917" w:hanging="180"/>
      </w:pPr>
    </w:lvl>
    <w:lvl w:ilvl="6" w:tplc="4009000F" w:tentative="1">
      <w:start w:val="1"/>
      <w:numFmt w:val="decimal"/>
      <w:lvlText w:val="%7."/>
      <w:lvlJc w:val="left"/>
      <w:pPr>
        <w:ind w:left="4637" w:hanging="360"/>
      </w:pPr>
    </w:lvl>
    <w:lvl w:ilvl="7" w:tplc="40090019" w:tentative="1">
      <w:start w:val="1"/>
      <w:numFmt w:val="lowerLetter"/>
      <w:lvlText w:val="%8."/>
      <w:lvlJc w:val="left"/>
      <w:pPr>
        <w:ind w:left="5357" w:hanging="360"/>
      </w:pPr>
    </w:lvl>
    <w:lvl w:ilvl="8" w:tplc="4009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12">
    <w:nsid w:val="3A3A0E46"/>
    <w:multiLevelType w:val="hybridMultilevel"/>
    <w:tmpl w:val="53A442C2"/>
    <w:lvl w:ilvl="0" w:tplc="4009000F">
      <w:start w:val="1"/>
      <w:numFmt w:val="decimal"/>
      <w:lvlText w:val="%1."/>
      <w:lvlJc w:val="left"/>
      <w:pPr>
        <w:ind w:left="787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594" w:hanging="360"/>
      </w:pPr>
    </w:lvl>
    <w:lvl w:ilvl="2" w:tplc="4009001B" w:tentative="1">
      <w:start w:val="1"/>
      <w:numFmt w:val="lowerRoman"/>
      <w:lvlText w:val="%3."/>
      <w:lvlJc w:val="right"/>
      <w:pPr>
        <w:ind w:left="9314" w:hanging="180"/>
      </w:pPr>
    </w:lvl>
    <w:lvl w:ilvl="3" w:tplc="4009000F" w:tentative="1">
      <w:start w:val="1"/>
      <w:numFmt w:val="decimal"/>
      <w:lvlText w:val="%4."/>
      <w:lvlJc w:val="left"/>
      <w:pPr>
        <w:ind w:left="10034" w:hanging="360"/>
      </w:pPr>
    </w:lvl>
    <w:lvl w:ilvl="4" w:tplc="40090019" w:tentative="1">
      <w:start w:val="1"/>
      <w:numFmt w:val="lowerLetter"/>
      <w:lvlText w:val="%5."/>
      <w:lvlJc w:val="left"/>
      <w:pPr>
        <w:ind w:left="10754" w:hanging="360"/>
      </w:pPr>
    </w:lvl>
    <w:lvl w:ilvl="5" w:tplc="4009001B" w:tentative="1">
      <w:start w:val="1"/>
      <w:numFmt w:val="lowerRoman"/>
      <w:lvlText w:val="%6."/>
      <w:lvlJc w:val="right"/>
      <w:pPr>
        <w:ind w:left="11474" w:hanging="180"/>
      </w:pPr>
    </w:lvl>
    <w:lvl w:ilvl="6" w:tplc="4009000F" w:tentative="1">
      <w:start w:val="1"/>
      <w:numFmt w:val="decimal"/>
      <w:lvlText w:val="%7."/>
      <w:lvlJc w:val="left"/>
      <w:pPr>
        <w:ind w:left="12194" w:hanging="360"/>
      </w:pPr>
    </w:lvl>
    <w:lvl w:ilvl="7" w:tplc="40090019" w:tentative="1">
      <w:start w:val="1"/>
      <w:numFmt w:val="lowerLetter"/>
      <w:lvlText w:val="%8."/>
      <w:lvlJc w:val="left"/>
      <w:pPr>
        <w:ind w:left="12914" w:hanging="360"/>
      </w:pPr>
    </w:lvl>
    <w:lvl w:ilvl="8" w:tplc="4009001B" w:tentative="1">
      <w:start w:val="1"/>
      <w:numFmt w:val="lowerRoman"/>
      <w:lvlText w:val="%9."/>
      <w:lvlJc w:val="right"/>
      <w:pPr>
        <w:ind w:left="13634" w:hanging="180"/>
      </w:pPr>
    </w:lvl>
  </w:abstractNum>
  <w:abstractNum w:abstractNumId="13">
    <w:nsid w:val="40A6695A"/>
    <w:multiLevelType w:val="hybridMultilevel"/>
    <w:tmpl w:val="A630F5AC"/>
    <w:lvl w:ilvl="0" w:tplc="40090013">
      <w:start w:val="1"/>
      <w:numFmt w:val="upperRoman"/>
      <w:lvlText w:val="%1."/>
      <w:lvlJc w:val="right"/>
      <w:pPr>
        <w:ind w:left="1516" w:hanging="360"/>
      </w:p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14">
    <w:nsid w:val="48A409F9"/>
    <w:multiLevelType w:val="hybridMultilevel"/>
    <w:tmpl w:val="75A4876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E781885"/>
    <w:multiLevelType w:val="hybridMultilevel"/>
    <w:tmpl w:val="63E01540"/>
    <w:lvl w:ilvl="0" w:tplc="F83A75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E9851DC"/>
    <w:multiLevelType w:val="hybridMultilevel"/>
    <w:tmpl w:val="D8C0F1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7F047A3"/>
    <w:multiLevelType w:val="hybridMultilevel"/>
    <w:tmpl w:val="86EA6A3A"/>
    <w:lvl w:ilvl="0" w:tplc="3BB8583C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>
    <w:nsid w:val="5A2213FB"/>
    <w:multiLevelType w:val="multilevel"/>
    <w:tmpl w:val="960CC3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A373DE3"/>
    <w:multiLevelType w:val="multilevel"/>
    <w:tmpl w:val="CB7E4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BA649C0"/>
    <w:multiLevelType w:val="hybridMultilevel"/>
    <w:tmpl w:val="D2D4BE18"/>
    <w:lvl w:ilvl="0" w:tplc="F6EC4F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3CB3BBD"/>
    <w:multiLevelType w:val="hybridMultilevel"/>
    <w:tmpl w:val="1E96BB5E"/>
    <w:lvl w:ilvl="0" w:tplc="905A3CF4">
      <w:start w:val="12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2">
    <w:nsid w:val="643D3E5C"/>
    <w:multiLevelType w:val="hybridMultilevel"/>
    <w:tmpl w:val="6BEE1A90"/>
    <w:lvl w:ilvl="0" w:tplc="F50EA2B4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B2F3CBF"/>
    <w:multiLevelType w:val="hybridMultilevel"/>
    <w:tmpl w:val="A630F5AC"/>
    <w:lvl w:ilvl="0" w:tplc="40090013">
      <w:start w:val="1"/>
      <w:numFmt w:val="upperRoman"/>
      <w:lvlText w:val="%1."/>
      <w:lvlJc w:val="right"/>
      <w:pPr>
        <w:ind w:left="1516" w:hanging="360"/>
      </w:p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24">
    <w:nsid w:val="6BD33934"/>
    <w:multiLevelType w:val="hybridMultilevel"/>
    <w:tmpl w:val="78E2EB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5A1E1F"/>
    <w:multiLevelType w:val="hybridMultilevel"/>
    <w:tmpl w:val="0EB4575A"/>
    <w:lvl w:ilvl="0" w:tplc="0409000F">
      <w:start w:val="1"/>
      <w:numFmt w:val="decimal"/>
      <w:lvlText w:val="%1."/>
      <w:lvlJc w:val="left"/>
      <w:pPr>
        <w:ind w:left="1516" w:hanging="360"/>
      </w:p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26">
    <w:nsid w:val="7A7070F0"/>
    <w:multiLevelType w:val="hybridMultilevel"/>
    <w:tmpl w:val="CCF8CAB2"/>
    <w:lvl w:ilvl="0" w:tplc="4009000F">
      <w:start w:val="1"/>
      <w:numFmt w:val="decimal"/>
      <w:lvlText w:val="%1."/>
      <w:lvlJc w:val="left"/>
      <w:pPr>
        <w:ind w:left="1494" w:hanging="360"/>
      </w:pPr>
    </w:lvl>
    <w:lvl w:ilvl="1" w:tplc="40090019" w:tentative="1">
      <w:start w:val="1"/>
      <w:numFmt w:val="lowerLetter"/>
      <w:lvlText w:val="%2."/>
      <w:lvlJc w:val="left"/>
      <w:pPr>
        <w:ind w:left="2214" w:hanging="360"/>
      </w:pPr>
    </w:lvl>
    <w:lvl w:ilvl="2" w:tplc="4009001B" w:tentative="1">
      <w:start w:val="1"/>
      <w:numFmt w:val="lowerRoman"/>
      <w:lvlText w:val="%3."/>
      <w:lvlJc w:val="right"/>
      <w:pPr>
        <w:ind w:left="2934" w:hanging="180"/>
      </w:pPr>
    </w:lvl>
    <w:lvl w:ilvl="3" w:tplc="4009000F" w:tentative="1">
      <w:start w:val="1"/>
      <w:numFmt w:val="decimal"/>
      <w:lvlText w:val="%4."/>
      <w:lvlJc w:val="left"/>
      <w:pPr>
        <w:ind w:left="3654" w:hanging="360"/>
      </w:pPr>
    </w:lvl>
    <w:lvl w:ilvl="4" w:tplc="40090019" w:tentative="1">
      <w:start w:val="1"/>
      <w:numFmt w:val="lowerLetter"/>
      <w:lvlText w:val="%5."/>
      <w:lvlJc w:val="left"/>
      <w:pPr>
        <w:ind w:left="4374" w:hanging="360"/>
      </w:pPr>
    </w:lvl>
    <w:lvl w:ilvl="5" w:tplc="4009001B" w:tentative="1">
      <w:start w:val="1"/>
      <w:numFmt w:val="lowerRoman"/>
      <w:lvlText w:val="%6."/>
      <w:lvlJc w:val="right"/>
      <w:pPr>
        <w:ind w:left="5094" w:hanging="180"/>
      </w:pPr>
    </w:lvl>
    <w:lvl w:ilvl="6" w:tplc="4009000F" w:tentative="1">
      <w:start w:val="1"/>
      <w:numFmt w:val="decimal"/>
      <w:lvlText w:val="%7."/>
      <w:lvlJc w:val="left"/>
      <w:pPr>
        <w:ind w:left="5814" w:hanging="360"/>
      </w:pPr>
    </w:lvl>
    <w:lvl w:ilvl="7" w:tplc="40090019" w:tentative="1">
      <w:start w:val="1"/>
      <w:numFmt w:val="lowerLetter"/>
      <w:lvlText w:val="%8."/>
      <w:lvlJc w:val="left"/>
      <w:pPr>
        <w:ind w:left="6534" w:hanging="360"/>
      </w:pPr>
    </w:lvl>
    <w:lvl w:ilvl="8" w:tplc="4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7">
    <w:nsid w:val="7B345ECB"/>
    <w:multiLevelType w:val="hybridMultilevel"/>
    <w:tmpl w:val="B8866A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F801909"/>
    <w:multiLevelType w:val="hybridMultilevel"/>
    <w:tmpl w:val="632AAB8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25"/>
  </w:num>
  <w:num w:numId="3">
    <w:abstractNumId w:val="10"/>
  </w:num>
  <w:num w:numId="4">
    <w:abstractNumId w:val="23"/>
  </w:num>
  <w:num w:numId="5">
    <w:abstractNumId w:val="13"/>
  </w:num>
  <w:num w:numId="6">
    <w:abstractNumId w:val="2"/>
  </w:num>
  <w:num w:numId="7">
    <w:abstractNumId w:val="9"/>
  </w:num>
  <w:num w:numId="8">
    <w:abstractNumId w:val="15"/>
  </w:num>
  <w:num w:numId="9">
    <w:abstractNumId w:val="3"/>
  </w:num>
  <w:num w:numId="10">
    <w:abstractNumId w:val="14"/>
  </w:num>
  <w:num w:numId="11">
    <w:abstractNumId w:val="7"/>
  </w:num>
  <w:num w:numId="12">
    <w:abstractNumId w:val="18"/>
  </w:num>
  <w:num w:numId="13">
    <w:abstractNumId w:val="19"/>
  </w:num>
  <w:num w:numId="14">
    <w:abstractNumId w:val="4"/>
  </w:num>
  <w:num w:numId="15">
    <w:abstractNumId w:val="16"/>
  </w:num>
  <w:num w:numId="16">
    <w:abstractNumId w:val="8"/>
  </w:num>
  <w:num w:numId="17">
    <w:abstractNumId w:val="27"/>
  </w:num>
  <w:num w:numId="18">
    <w:abstractNumId w:val="1"/>
  </w:num>
  <w:num w:numId="19">
    <w:abstractNumId w:val="26"/>
  </w:num>
  <w:num w:numId="20">
    <w:abstractNumId w:val="0"/>
  </w:num>
  <w:num w:numId="21">
    <w:abstractNumId w:val="24"/>
  </w:num>
  <w:num w:numId="22">
    <w:abstractNumId w:val="20"/>
  </w:num>
  <w:num w:numId="2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28"/>
  </w:num>
  <w:num w:numId="25">
    <w:abstractNumId w:val="17"/>
  </w:num>
  <w:num w:numId="26">
    <w:abstractNumId w:val="11"/>
  </w:num>
  <w:num w:numId="27">
    <w:abstractNumId w:val="5"/>
  </w:num>
  <w:num w:numId="28">
    <w:abstractNumId w:val="22"/>
  </w:num>
  <w:num w:numId="29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UyMbY0NjQ0MjU2szBR0lEKTi0uzszPAykwqgUAkmwm7CwAAAA="/>
  </w:docVars>
  <w:rsids>
    <w:rsidRoot w:val="00275A57"/>
    <w:rsid w:val="00002A2D"/>
    <w:rsid w:val="000153B1"/>
    <w:rsid w:val="00027298"/>
    <w:rsid w:val="00035B81"/>
    <w:rsid w:val="00046BE9"/>
    <w:rsid w:val="00055AC9"/>
    <w:rsid w:val="00084509"/>
    <w:rsid w:val="000862C7"/>
    <w:rsid w:val="00095540"/>
    <w:rsid w:val="000A7A8E"/>
    <w:rsid w:val="000B7774"/>
    <w:rsid w:val="000C2B9B"/>
    <w:rsid w:val="00110CDE"/>
    <w:rsid w:val="001110FF"/>
    <w:rsid w:val="001116C1"/>
    <w:rsid w:val="001203D2"/>
    <w:rsid w:val="0012059C"/>
    <w:rsid w:val="00124775"/>
    <w:rsid w:val="00134738"/>
    <w:rsid w:val="00137E8C"/>
    <w:rsid w:val="00165F81"/>
    <w:rsid w:val="00177E60"/>
    <w:rsid w:val="001813B6"/>
    <w:rsid w:val="00184B71"/>
    <w:rsid w:val="001A2B79"/>
    <w:rsid w:val="001A3EFD"/>
    <w:rsid w:val="001A7CED"/>
    <w:rsid w:val="001C68E0"/>
    <w:rsid w:val="001E3C7C"/>
    <w:rsid w:val="001F3A3D"/>
    <w:rsid w:val="001F71F7"/>
    <w:rsid w:val="0023750E"/>
    <w:rsid w:val="00240A0A"/>
    <w:rsid w:val="00246F07"/>
    <w:rsid w:val="00262263"/>
    <w:rsid w:val="00275A57"/>
    <w:rsid w:val="00282D07"/>
    <w:rsid w:val="002844C9"/>
    <w:rsid w:val="00296DE8"/>
    <w:rsid w:val="002B1025"/>
    <w:rsid w:val="002C5FBF"/>
    <w:rsid w:val="002E0BD5"/>
    <w:rsid w:val="002E1ED9"/>
    <w:rsid w:val="003048E7"/>
    <w:rsid w:val="003112CE"/>
    <w:rsid w:val="00331CED"/>
    <w:rsid w:val="00365B16"/>
    <w:rsid w:val="003A112E"/>
    <w:rsid w:val="003A6043"/>
    <w:rsid w:val="003F0FB0"/>
    <w:rsid w:val="004243C8"/>
    <w:rsid w:val="004458A1"/>
    <w:rsid w:val="0046448A"/>
    <w:rsid w:val="00485CC6"/>
    <w:rsid w:val="004C0266"/>
    <w:rsid w:val="004E272A"/>
    <w:rsid w:val="004F0483"/>
    <w:rsid w:val="00517D29"/>
    <w:rsid w:val="00537AE5"/>
    <w:rsid w:val="00560D99"/>
    <w:rsid w:val="0056658C"/>
    <w:rsid w:val="00597B7D"/>
    <w:rsid w:val="005A0E19"/>
    <w:rsid w:val="005B0176"/>
    <w:rsid w:val="005B66D2"/>
    <w:rsid w:val="005C2356"/>
    <w:rsid w:val="005F22F6"/>
    <w:rsid w:val="00603A8B"/>
    <w:rsid w:val="00622821"/>
    <w:rsid w:val="006229CF"/>
    <w:rsid w:val="00655D68"/>
    <w:rsid w:val="006628C8"/>
    <w:rsid w:val="00671928"/>
    <w:rsid w:val="00676A33"/>
    <w:rsid w:val="00682961"/>
    <w:rsid w:val="00694BB9"/>
    <w:rsid w:val="00695BAC"/>
    <w:rsid w:val="006A348D"/>
    <w:rsid w:val="006D0875"/>
    <w:rsid w:val="006E702E"/>
    <w:rsid w:val="0070485C"/>
    <w:rsid w:val="00742BA8"/>
    <w:rsid w:val="00750988"/>
    <w:rsid w:val="00756484"/>
    <w:rsid w:val="007B64DC"/>
    <w:rsid w:val="007C26D3"/>
    <w:rsid w:val="007E41A0"/>
    <w:rsid w:val="007E6FFF"/>
    <w:rsid w:val="007F0609"/>
    <w:rsid w:val="00803872"/>
    <w:rsid w:val="00813F70"/>
    <w:rsid w:val="00816D2C"/>
    <w:rsid w:val="00821E92"/>
    <w:rsid w:val="008502B6"/>
    <w:rsid w:val="0085771F"/>
    <w:rsid w:val="008B307F"/>
    <w:rsid w:val="008D46F6"/>
    <w:rsid w:val="008D7960"/>
    <w:rsid w:val="008E3921"/>
    <w:rsid w:val="008E6F87"/>
    <w:rsid w:val="008E7E3E"/>
    <w:rsid w:val="00911AA4"/>
    <w:rsid w:val="00920D76"/>
    <w:rsid w:val="00925C90"/>
    <w:rsid w:val="009276A0"/>
    <w:rsid w:val="009454BE"/>
    <w:rsid w:val="00992680"/>
    <w:rsid w:val="0099748A"/>
    <w:rsid w:val="009C0020"/>
    <w:rsid w:val="009C73D4"/>
    <w:rsid w:val="009D176E"/>
    <w:rsid w:val="009D4E57"/>
    <w:rsid w:val="009F57B7"/>
    <w:rsid w:val="00A027F3"/>
    <w:rsid w:val="00A165F4"/>
    <w:rsid w:val="00A3166A"/>
    <w:rsid w:val="00A62D27"/>
    <w:rsid w:val="00A67FA9"/>
    <w:rsid w:val="00A71B60"/>
    <w:rsid w:val="00AD33A8"/>
    <w:rsid w:val="00AD600C"/>
    <w:rsid w:val="00AF557D"/>
    <w:rsid w:val="00B0601F"/>
    <w:rsid w:val="00B0659D"/>
    <w:rsid w:val="00B154FE"/>
    <w:rsid w:val="00B63E82"/>
    <w:rsid w:val="00B67D12"/>
    <w:rsid w:val="00B8142A"/>
    <w:rsid w:val="00BB1E56"/>
    <w:rsid w:val="00BE31A5"/>
    <w:rsid w:val="00BE34AD"/>
    <w:rsid w:val="00BF3697"/>
    <w:rsid w:val="00C00D7A"/>
    <w:rsid w:val="00C12796"/>
    <w:rsid w:val="00C12D60"/>
    <w:rsid w:val="00C30663"/>
    <w:rsid w:val="00C341A6"/>
    <w:rsid w:val="00C44478"/>
    <w:rsid w:val="00C5147F"/>
    <w:rsid w:val="00C54A87"/>
    <w:rsid w:val="00C54EFD"/>
    <w:rsid w:val="00C55E65"/>
    <w:rsid w:val="00C6614C"/>
    <w:rsid w:val="00C673E0"/>
    <w:rsid w:val="00C712C1"/>
    <w:rsid w:val="00C766DD"/>
    <w:rsid w:val="00CB6406"/>
    <w:rsid w:val="00CC1547"/>
    <w:rsid w:val="00CD0E16"/>
    <w:rsid w:val="00CF33BF"/>
    <w:rsid w:val="00D126A9"/>
    <w:rsid w:val="00D12D20"/>
    <w:rsid w:val="00D162FC"/>
    <w:rsid w:val="00D1639B"/>
    <w:rsid w:val="00D25997"/>
    <w:rsid w:val="00D35909"/>
    <w:rsid w:val="00D448EB"/>
    <w:rsid w:val="00D46F63"/>
    <w:rsid w:val="00D73E51"/>
    <w:rsid w:val="00D8608B"/>
    <w:rsid w:val="00D91F84"/>
    <w:rsid w:val="00DE6298"/>
    <w:rsid w:val="00DE6950"/>
    <w:rsid w:val="00DF4AAE"/>
    <w:rsid w:val="00DF5CA8"/>
    <w:rsid w:val="00DF6DBC"/>
    <w:rsid w:val="00E32CE9"/>
    <w:rsid w:val="00E416A9"/>
    <w:rsid w:val="00E46CC0"/>
    <w:rsid w:val="00E63EC5"/>
    <w:rsid w:val="00E65BDC"/>
    <w:rsid w:val="00E77AE8"/>
    <w:rsid w:val="00E8397E"/>
    <w:rsid w:val="00E87674"/>
    <w:rsid w:val="00E90C5C"/>
    <w:rsid w:val="00EA2FBF"/>
    <w:rsid w:val="00EA7068"/>
    <w:rsid w:val="00EB1E53"/>
    <w:rsid w:val="00EB70C6"/>
    <w:rsid w:val="00EE1395"/>
    <w:rsid w:val="00EE6753"/>
    <w:rsid w:val="00EF45A2"/>
    <w:rsid w:val="00F12CA4"/>
    <w:rsid w:val="00F423FD"/>
    <w:rsid w:val="00F42E17"/>
    <w:rsid w:val="00F5031B"/>
    <w:rsid w:val="00F5500F"/>
    <w:rsid w:val="00F566E7"/>
    <w:rsid w:val="00F62A27"/>
    <w:rsid w:val="00F73C2B"/>
    <w:rsid w:val="00F77E1E"/>
    <w:rsid w:val="00F9324F"/>
    <w:rsid w:val="00FF60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139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0E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60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06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25C9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n-IN" w:bidi="hi-IN"/>
    </w:rPr>
  </w:style>
  <w:style w:type="paragraph" w:customStyle="1" w:styleId="CM6">
    <w:name w:val="CM6"/>
    <w:basedOn w:val="Default"/>
    <w:next w:val="Default"/>
    <w:uiPriority w:val="99"/>
    <w:rsid w:val="003A6043"/>
    <w:pPr>
      <w:spacing w:after="355"/>
    </w:pPr>
    <w:rPr>
      <w:rFonts w:cs="Mangal"/>
      <w:color w:val="auto"/>
    </w:rPr>
  </w:style>
  <w:style w:type="paragraph" w:customStyle="1" w:styleId="CM9">
    <w:name w:val="CM9"/>
    <w:basedOn w:val="Default"/>
    <w:next w:val="Default"/>
    <w:uiPriority w:val="99"/>
    <w:rsid w:val="003A6043"/>
    <w:pPr>
      <w:spacing w:after="3783"/>
    </w:pPr>
    <w:rPr>
      <w:rFonts w:cs="Mangal"/>
      <w:color w:val="auto"/>
    </w:rPr>
  </w:style>
  <w:style w:type="paragraph" w:customStyle="1" w:styleId="CM7">
    <w:name w:val="CM7"/>
    <w:basedOn w:val="Default"/>
    <w:next w:val="Default"/>
    <w:uiPriority w:val="99"/>
    <w:rsid w:val="003A6043"/>
    <w:pPr>
      <w:spacing w:after="275"/>
    </w:pPr>
    <w:rPr>
      <w:rFonts w:cs="Mangal"/>
      <w:color w:val="auto"/>
    </w:rPr>
  </w:style>
  <w:style w:type="paragraph" w:customStyle="1" w:styleId="CM5">
    <w:name w:val="CM5"/>
    <w:basedOn w:val="Default"/>
    <w:next w:val="Default"/>
    <w:uiPriority w:val="99"/>
    <w:rsid w:val="003A6043"/>
    <w:pPr>
      <w:spacing w:line="280" w:lineRule="atLeast"/>
    </w:pPr>
    <w:rPr>
      <w:rFonts w:cs="Mangal"/>
      <w:color w:val="auto"/>
    </w:rPr>
  </w:style>
  <w:style w:type="paragraph" w:styleId="BodyText">
    <w:name w:val="Body Text"/>
    <w:basedOn w:val="Normal"/>
    <w:link w:val="BodyTextChar"/>
    <w:uiPriority w:val="1"/>
    <w:qFormat/>
    <w:rsid w:val="001A3EFD"/>
    <w:pPr>
      <w:widowControl w:val="0"/>
      <w:spacing w:line="360" w:lineRule="auto"/>
      <w:ind w:left="820" w:right="397"/>
      <w:jc w:val="both"/>
    </w:pPr>
    <w:rPr>
      <w:rFonts w:ascii="Calibri" w:eastAsia="Calibri" w:hAnsi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A3EFD"/>
    <w:rPr>
      <w:rFonts w:ascii="Calibri" w:eastAsia="Calibri" w:hAnsi="Calibri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04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03909-37E9-44B6-A7F2-5BF388E16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u</dc:creator>
  <cp:lastModifiedBy>ICMR</cp:lastModifiedBy>
  <cp:revision>2</cp:revision>
  <cp:lastPrinted>2020-01-23T04:28:00Z</cp:lastPrinted>
  <dcterms:created xsi:type="dcterms:W3CDTF">2021-11-16T10:56:00Z</dcterms:created>
  <dcterms:modified xsi:type="dcterms:W3CDTF">2021-11-16T10:56:00Z</dcterms:modified>
</cp:coreProperties>
</file>